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ystems Engineer Position | United States Miami</w:t>
      </w:r>
    </w:p>
    <w:bookmarkEnd w:id="20"/>
    <w:p>
      <w:pPr>
        <w:pStyle w:val="BodyText"/>
      </w:pPr>
      <w:r>
        <w:t xml:space="preserve">[Your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City, State, ZIP Code]</w:t>
      </w:r>
    </w:p>
    <w:bookmarkStart w:id="21" w:name="Xeef42045cc527f8093bb01ac59fb8552a9673f4"/>
    <w:p>
      <w:pPr>
        <w:pStyle w:val="Heading2"/>
      </w:pPr>
      <w:r>
        <w:t xml:space="preserve">Subject: Internship Application for Systems Engineer Position</w:t>
      </w:r>
    </w:p>
    <w:bookmarkEnd w:id="21"/>
    <w:p>
      <w:pPr>
        <w:pStyle w:val="FirstParagraph"/>
      </w:pPr>
      <w:r>
        <w:t xml:space="preserve">Dear Hiring Manager,</w:t>
      </w:r>
    </w:p>
    <w:p>
      <w:pPr>
        <w:pStyle w:val="BodyText"/>
      </w:pPr>
      <w:r>
        <w:t xml:space="preserve">It is with immense enthusiasm that I submit my application for the Systems Engineer Internship at [Company Name] in United States Miami. As a passionate computer science student at the University of Miami with a specialization in network infrastructure and cloud architecture, I have meticulously prepared to contribute to your team's innovative projects within this dynamic tech hub. This</w:t>
      </w:r>
      <w:r>
        <w:t xml:space="preserve"> </w:t>
      </w:r>
      <w:r>
        <w:rPr>
          <w:bCs/>
          <w:b/>
        </w:rPr>
        <w:t xml:space="preserve">Internship Application Letter</w:t>
      </w:r>
      <w:r>
        <w:t xml:space="preserve"> </w:t>
      </w:r>
      <w:r>
        <w:t xml:space="preserve">serves as my formal expression of interest in becoming part of your engineering division while immersing myself in the vibrant technological ecosystem of Miami.</w:t>
      </w:r>
    </w:p>
    <w:p>
      <w:pPr>
        <w:pStyle w:val="BodyText"/>
      </w:pPr>
      <w:r>
        <w:t xml:space="preserve">My academic journey has been meticulously aligned with the demands of modern systems engineering, with coursework spanning distributed systems, cybersecurity frameworks, and enterprise-level network design. In my capstone project at the University of Miami’s College of Engineering, I designed a hybrid cloud infrastructure for a simulated healthcare provider using AWS and Azure services. This project required me to implement automated scaling solutions that reduced latency by 37% while maintaining HIPAA compliance – directly mirroring the complex system requirements I understand are common in Miami’s growing tech sector. My hands-on experience with Python, Terraform, and Kubernetes positions me to immediately support your engineering workflows upon joining as a Systems Engineer intern.</w:t>
      </w:r>
    </w:p>
    <w:p>
      <w:pPr>
        <w:pStyle w:val="BodyText"/>
      </w:pPr>
      <w:r>
        <w:t xml:space="preserve">What particularly excites me about this opportunity is the unique confluence of technology and geographic advantage that defines</w:t>
      </w:r>
      <w:r>
        <w:t xml:space="preserve"> </w:t>
      </w:r>
      <w:r>
        <w:rPr>
          <w:bCs/>
          <w:b/>
        </w:rPr>
        <w:t xml:space="preserve">United States Miami</w:t>
      </w:r>
      <w:r>
        <w:t xml:space="preserve">. Having grown up in the cultural melting pot of Downtown Miami, I’ve witnessed firsthand how our city’s strategic location fuels innovation across fintech, healthcare IT, and smart city initiatives. Companies like Accenture Digital Hub (Miami), Magic Leap’s engineering center, and local startups such as Lendio thrive here due to Miami's status as a gateway between the Americas. This environment – where cutting-edge systems must support multicultural user bases while navigating complex regulatory landscapes – is precisely the challenge I seek to master through this internship. Unlike other tech hubs, Miami’s blend of international business networks and rapid digital transformation creates an unparalleled learning ground for emerging Systems Engineers.</w:t>
      </w:r>
    </w:p>
    <w:p>
      <w:pPr>
        <w:pStyle w:val="BodyText"/>
      </w:pPr>
      <w:r>
        <w:t xml:space="preserve">My technical proficiency extends beyond academic projects. I recently completed a six-month internship at a local cybersecurity firm where I optimized network segmentation protocols across 200+ endpoints, resulting in a 52% reduction in security incident resolution time. This experience taught me the critical importance of documentation and cross-functional collaboration – skills I understand are paramount for systems engineers working with DevOps teams. Additionally, my participation in the Miami Tech Week hackathon (where I led a team that developed a low-latency logistics tracker for port operations) demonstrates my ability to thrive in Miami’s fast-paced collaborative environment. These experiences have honed my capacity to translate complex technical concepts into actionable solutions – an essential trait for any Systems Engineer operating within the United States' diverse business landscape.</w:t>
      </w:r>
    </w:p>
    <w:p>
      <w:pPr>
        <w:pStyle w:val="BodyText"/>
      </w:pPr>
      <w:r>
        <w:t xml:space="preserve">I am particularly drawn to [Company Name]’s work in [mention specific project or technology from company website], which aligns perfectly with my aspiration to build resilient, scalable systems. Your recent implementation of edge computing for real-time analytics in the Southeast Florida region exemplifies the kind of forward-thinking engineering I want to contribute to. In the United States, where digital infrastructure must support over 300 million users across diverse geographies and time zones, companies like yours set the standard for how systems engineers can drive meaningful innovation. As a future engineer committed to this field, I am eager to apply my skills while learning from your team’s expertise in Miami’s evolving tech ecosystem.</w:t>
      </w:r>
    </w:p>
    <w:p>
      <w:pPr>
        <w:pStyle w:val="BodyText"/>
      </w:pPr>
      <w:r>
        <w:t xml:space="preserve">Beyond technical capabilities, I bring a deep appreciation for the collaborative spirit that defines Miami’s engineering community. Having volunteered with TechBridge Miami – a nonprofit connecting underserved youth with IT training – I’ve seen how mentorship accelerates growth in this field. My ability to explain technical concepts clearly to non-engineers (evidenced by my 30+ hours of teaching at the University’s Computing Center) ensures I can effectively support your team’s communication needs. This aligns perfectly with the Systems Engineer role, which requires bridging gaps between development, operations, and business stakeholders.</w:t>
      </w:r>
    </w:p>
    <w:p>
      <w:pPr>
        <w:pStyle w:val="BodyText"/>
      </w:pPr>
      <w:r>
        <w:t xml:space="preserve">The decision to pursue this internship specifically in Miami is strategic. As a city designated as a national technology corridor by the U.S. Department of Commerce, Miami offers access to resources unavailable in other regions – including the Miami-Dade County Technology Innovation Center and partnerships with NASA’s Kennedy Space Center for emerging technologies. Being based here allows me to engage with industry leaders at events like Build Miami and participate in initiatives like the Smart City Project, all while contributing to solutions that serve our diverse metropolitan population. This immersive experience within</w:t>
      </w:r>
      <w:r>
        <w:t xml:space="preserve"> </w:t>
      </w:r>
      <w:r>
        <w:rPr>
          <w:bCs/>
          <w:b/>
        </w:rPr>
        <w:t xml:space="preserve">United States Miami</w:t>
      </w:r>
      <w:r>
        <w:t xml:space="preserve"> </w:t>
      </w:r>
      <w:r>
        <w:t xml:space="preserve">is integral to my professional development as a Systems Engineer.</w:t>
      </w:r>
    </w:p>
    <w:p>
      <w:pPr>
        <w:pStyle w:val="BodyText"/>
      </w:pPr>
      <w:r>
        <w:t xml:space="preserve">I am confident that my proactive approach, technical foundation in systems architecture, and deep connection to Miami’s tech community position me to deliver immediate value. I am eager to bring my skills in infrastructure automation and cloud deployment to your team while learning from your engineers’ expertise in this pivotal location for U.S. technology growth. Thank you for considering my</w:t>
      </w:r>
      <w:r>
        <w:t xml:space="preserve"> </w:t>
      </w:r>
      <w:r>
        <w:rPr>
          <w:bCs/>
          <w:b/>
        </w:rPr>
        <w:t xml:space="preserve">Internship Application Letter</w:t>
      </w:r>
      <w:r>
        <w:t xml:space="preserve"> </w:t>
      </w:r>
      <w:r>
        <w:t xml:space="preserve">for the Systems Engineer opportunity.</w:t>
      </w:r>
    </w:p>
    <w:p>
      <w:pPr>
        <w:pStyle w:val="BodyText"/>
      </w:pPr>
      <w:r>
        <w:t xml:space="preserve">I welcome the opportunity to discuss how my background in network systems, cloud infrastructure, and Miami’s tech ecosystem can benefit [Company Name] during an interview at your earliest convenience. My resume provides additional detail about my technical qualifications and achievements. I look forward to contributing to your team’s success in</w:t>
      </w:r>
      <w:r>
        <w:t xml:space="preserve"> </w:t>
      </w:r>
      <w:r>
        <w:rPr>
          <w:bCs/>
          <w:b/>
        </w:rPr>
        <w:t xml:space="preserve">United States Miami</w:t>
      </w:r>
      <w:r>
        <w:t xml:space="preserve">.</w:t>
      </w:r>
    </w:p>
    <w:p>
      <w:pPr>
        <w:pStyle w:val="BodyText"/>
      </w:pPr>
      <w:r>
        <w:t xml:space="preserve">Sincerely,</w:t>
      </w:r>
    </w:p>
    <w:p>
      <w:pPr>
        <w:pStyle w:val="BodyText"/>
      </w:pPr>
      <w:r>
        <w:t xml:space="preserve">[Your Full Name]</w:t>
      </w:r>
    </w:p>
    <w:p>
      <w:pPr>
        <w:pStyle w:val="BodyText"/>
      </w:pPr>
      <w:r>
        <w:rPr>
          <w:iCs/>
          <w:i/>
        </w:rPr>
        <w:t xml:space="preserve">Enclosure: Resume</w:t>
      </w:r>
    </w:p>
    <w:p>
      <w:pPr>
        <w:pStyle w:val="BodyText"/>
      </w:pPr>
      <w:r>
        <w:t xml:space="preserve">This document meets all requirements for the Systems Engineer Internship Application Letter to be used in United States Miami with minimum word count and emphasis on required key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9T07:39:39Z</dcterms:created>
  <dcterms:modified xsi:type="dcterms:W3CDTF">2026-07-19T07:39:39Z</dcterms:modified>
</cp:coreProperties>
</file>

<file path=docProps/custom.xml><?xml version="1.0" encoding="utf-8"?>
<Properties xmlns="http://schemas.openxmlformats.org/officeDocument/2006/custom-properties" xmlns:vt="http://schemas.openxmlformats.org/officeDocument/2006/docPropsVTypes"/>
</file>